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405604" w14:textId="77777777" w:rsidR="004402E8" w:rsidRPr="004402E8" w:rsidRDefault="004402E8" w:rsidP="004402E8">
      <w:pPr>
        <w:pStyle w:val="1"/>
        <w:jc w:val="center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 xml:space="preserve">Изпит по </w:t>
      </w:r>
      <w:r w:rsidRPr="006F1645">
        <w:rPr>
          <w:rFonts w:eastAsia="Calibri"/>
          <w:lang w:val="ru-RU"/>
        </w:rPr>
        <w:t>"</w:t>
      </w:r>
      <w:r w:rsidRPr="004402E8">
        <w:rPr>
          <w:rFonts w:eastAsia="Calibri"/>
          <w:lang w:val="bg-BG"/>
        </w:rPr>
        <w:t>Основи на програмирането</w:t>
      </w:r>
      <w:r w:rsidRPr="006F1645">
        <w:rPr>
          <w:rFonts w:eastAsia="Calibri"/>
          <w:lang w:val="ru-RU"/>
        </w:rPr>
        <w:t>"</w:t>
      </w:r>
    </w:p>
    <w:p w14:paraId="5B30A587" w14:textId="77777777" w:rsidR="004402E8" w:rsidRPr="004402E8" w:rsidRDefault="004402E8" w:rsidP="004402E8">
      <w:pPr>
        <w:pStyle w:val="2"/>
        <w:numPr>
          <w:ilvl w:val="0"/>
          <w:numId w:val="0"/>
        </w:numPr>
        <w:ind w:left="360" w:hanging="360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 xml:space="preserve">Задача </w:t>
      </w:r>
      <w:r w:rsidRPr="006F1645">
        <w:rPr>
          <w:rFonts w:eastAsia="Calibri"/>
          <w:lang w:val="ru-RU"/>
        </w:rPr>
        <w:t xml:space="preserve">6. </w:t>
      </w:r>
      <w:r w:rsidRPr="004402E8">
        <w:rPr>
          <w:rFonts w:eastAsia="Calibri"/>
          <w:lang w:val="bg-BG"/>
        </w:rPr>
        <w:t>Смени</w:t>
      </w:r>
    </w:p>
    <w:p w14:paraId="2E03A9D5" w14:textId="77777777" w:rsidR="007E728B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Любимият отбор на Пепи е на финал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но </w:t>
      </w:r>
      <w:r w:rsidR="00CE6FB6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започва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да губи мач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.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Треньорът на отбора не знае какви смени да направи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за да обърне резултат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. </w:t>
      </w:r>
    </w:p>
    <w:p w14:paraId="0B2758ED" w14:textId="5D3E9E39" w:rsidR="007E728B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Напишете програм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с която ще разберете кой са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първите </w:t>
      </w:r>
      <w:r w:rsidRPr="006F1645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6</w:t>
      </w:r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валидни</w:t>
      </w:r>
      <w:r w:rsidRPr="006F1645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смени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които могат да се направят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.  </w:t>
      </w:r>
    </w:p>
    <w:p w14:paraId="182E9D47" w14:textId="3E642084" w:rsidR="007E728B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Знаем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че всяка цифра от двата номера е в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даден интервал</w:t>
      </w:r>
      <w:r w:rsidR="007E728B">
        <w:rPr>
          <w:rFonts w:ascii="Calibri" w:eastAsia="Calibri" w:hAnsi="Calibri" w:cs="Calibri"/>
          <w:color w:val="000000"/>
          <w:shd w:val="clear" w:color="auto" w:fill="FFFFFF"/>
          <w:lang w:val="ru-RU"/>
        </w:rPr>
        <w:t>:</w:t>
      </w:r>
    </w:p>
    <w:p w14:paraId="22404205" w14:textId="351ECA1C" w:rsidR="007E728B" w:rsidRDefault="007E728B" w:rsidP="007E728B">
      <w:pPr>
        <w:pStyle w:val="ac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от цифрат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K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до 8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 включително.</w:t>
      </w:r>
    </w:p>
    <w:p w14:paraId="5FA4E986" w14:textId="73470791" w:rsidR="007E728B" w:rsidRPr="007E728B" w:rsidRDefault="007E728B" w:rsidP="007E728B">
      <w:pPr>
        <w:pStyle w:val="ac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от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9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до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 включително</w:t>
      </w:r>
      <w:r>
        <w:rPr>
          <w:rFonts w:ascii="Calibri" w:eastAsia="Calibri" w:hAnsi="Calibri" w:cs="Calibri"/>
          <w:color w:val="000000"/>
          <w:shd w:val="clear" w:color="auto" w:fill="FFFFFF"/>
        </w:rPr>
        <w:t>.</w:t>
      </w:r>
    </w:p>
    <w:p w14:paraId="6DE9C238" w14:textId="06FA31BA" w:rsidR="007E728B" w:rsidRDefault="007E728B" w:rsidP="007E728B">
      <w:pPr>
        <w:pStyle w:val="ac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от цифр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M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до 8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</w:t>
      </w:r>
      <w:r w:rsidRPr="007E728B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включително.</w:t>
      </w:r>
    </w:p>
    <w:p w14:paraId="0FD4B328" w14:textId="475268BD" w:rsidR="007E728B" w:rsidRPr="007E728B" w:rsidRDefault="007E728B" w:rsidP="007E728B">
      <w:pPr>
        <w:pStyle w:val="ac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от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9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до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N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</w:t>
      </w:r>
      <w:r w:rsidRPr="007E728B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включително</w:t>
      </w:r>
      <w:r>
        <w:rPr>
          <w:rFonts w:ascii="Calibri" w:eastAsia="Calibri" w:hAnsi="Calibri" w:cs="Calibri"/>
          <w:color w:val="000000"/>
          <w:shd w:val="clear" w:color="auto" w:fill="FFFFFF"/>
        </w:rPr>
        <w:t>.</w:t>
      </w:r>
    </w:p>
    <w:p w14:paraId="744B1038" w14:textId="4648D6C2" w:rsidR="004402E8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За да бъде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ъзможна една смян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т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цифр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</w:t>
      </w:r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на всеки от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номера</w:t>
      </w:r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т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трябва да бъде четн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6F1645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 втор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т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а -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нечетн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>.</w:t>
      </w:r>
    </w:p>
    <w:p w14:paraId="7363B973" w14:textId="2BDF5C2E" w:rsidR="007E728B" w:rsidRPr="004402E8" w:rsidRDefault="007E728B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bCs/>
          <w:color w:val="000000" w:themeColor="text1"/>
          <w:lang w:val="bg-BG"/>
        </w:rPr>
      </w:pPr>
      <w:r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За да бъде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валидна една смяна</w:t>
      </w:r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, то номерата НЕ трябва да съвпадат.</w:t>
      </w:r>
    </w:p>
    <w:p w14:paraId="7EBA2EEC" w14:textId="77777777" w:rsidR="004402E8" w:rsidRPr="004402E8" w:rsidRDefault="004402E8" w:rsidP="004402E8">
      <w:pPr>
        <w:pStyle w:val="3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>Вход</w:t>
      </w:r>
      <w:r w:rsidRPr="006F1645">
        <w:rPr>
          <w:rFonts w:eastAsia="Calibri"/>
          <w:lang w:val="ru-RU"/>
        </w:rPr>
        <w:t>:</w:t>
      </w:r>
    </w:p>
    <w:p w14:paraId="47A71A3B" w14:textId="10A89C33" w:rsidR="004402E8" w:rsidRPr="004402E8" w:rsidRDefault="004402E8" w:rsidP="004402E8">
      <w:pPr>
        <w:spacing w:before="0" w:after="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lang w:val="bg-BG"/>
        </w:rPr>
        <w:t>От конзолата се четат</w:t>
      </w:r>
      <w:r w:rsidR="00CE6FB6">
        <w:rPr>
          <w:rFonts w:ascii="Calibri" w:eastAsia="Calibri" w:hAnsi="Calibri" w:cs="Calibri"/>
          <w:lang w:val="bg-BG"/>
        </w:rPr>
        <w:t xml:space="preserve"> 4 реда</w:t>
      </w:r>
      <w:r w:rsidRPr="006F1645">
        <w:rPr>
          <w:rFonts w:ascii="Calibri" w:eastAsia="Calibri" w:hAnsi="Calibri" w:cs="Calibri"/>
          <w:lang w:val="ru-RU"/>
        </w:rPr>
        <w:t>:</w:t>
      </w:r>
    </w:p>
    <w:p w14:paraId="70A62511" w14:textId="45289665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K</w:t>
      </w:r>
      <w:r w:rsidRPr="006F1645">
        <w:rPr>
          <w:rFonts w:ascii="Calibri" w:eastAsia="Calibri" w:hAnsi="Calibri" w:cs="Calibri"/>
          <w:b/>
          <w:bCs/>
          <w:lang w:val="ru-RU"/>
        </w:rPr>
        <w:t xml:space="preserve"> </w:t>
      </w:r>
      <w:r w:rsidRPr="006F1645">
        <w:rPr>
          <w:rFonts w:ascii="Calibri" w:eastAsia="Calibri" w:hAnsi="Calibri" w:cs="Calibri"/>
          <w:lang w:val="ru-RU"/>
        </w:rPr>
        <w:t xml:space="preserve">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0..8]</w:t>
      </w:r>
    </w:p>
    <w:p w14:paraId="30E90300" w14:textId="5CFDDF17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L</w:t>
      </w:r>
      <w:r w:rsidRPr="006F1645">
        <w:rPr>
          <w:rFonts w:ascii="Calibri" w:eastAsia="Calibri" w:hAnsi="Calibri" w:cs="Calibri"/>
          <w:lang w:val="ru-RU"/>
        </w:rPr>
        <w:t xml:space="preserve"> 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</w:t>
      </w:r>
      <w:r w:rsidR="007E728B">
        <w:rPr>
          <w:rFonts w:ascii="Calibri" w:eastAsia="Calibri" w:hAnsi="Calibri" w:cs="Calibri"/>
          <w:b/>
          <w:bCs/>
          <w:lang w:val="ru-RU"/>
        </w:rPr>
        <w:t>0</w:t>
      </w:r>
      <w:r w:rsidRPr="006F1645">
        <w:rPr>
          <w:rFonts w:ascii="Calibri" w:eastAsia="Calibri" w:hAnsi="Calibri" w:cs="Calibri"/>
          <w:b/>
          <w:bCs/>
          <w:lang w:val="ru-RU"/>
        </w:rPr>
        <w:t>..</w:t>
      </w:r>
      <w:r w:rsidR="007E728B">
        <w:rPr>
          <w:rFonts w:ascii="Calibri" w:eastAsia="Calibri" w:hAnsi="Calibri" w:cs="Calibri"/>
          <w:b/>
          <w:bCs/>
          <w:lang w:val="ru-RU"/>
        </w:rPr>
        <w:t>9</w:t>
      </w:r>
      <w:r w:rsidRPr="006F1645">
        <w:rPr>
          <w:rFonts w:ascii="Calibri" w:eastAsia="Calibri" w:hAnsi="Calibri" w:cs="Calibri"/>
          <w:b/>
          <w:bCs/>
          <w:lang w:val="ru-RU"/>
        </w:rPr>
        <w:t>]</w:t>
      </w:r>
    </w:p>
    <w:p w14:paraId="7624DA5C" w14:textId="126458CA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M</w:t>
      </w:r>
      <w:r w:rsidRPr="006F1645">
        <w:rPr>
          <w:rFonts w:ascii="Calibri" w:eastAsia="Calibri" w:hAnsi="Calibri" w:cs="Calibri"/>
          <w:lang w:val="ru-RU"/>
        </w:rPr>
        <w:t xml:space="preserve">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0..8]</w:t>
      </w:r>
    </w:p>
    <w:p w14:paraId="7ED9E092" w14:textId="7F51780C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N</w:t>
      </w:r>
      <w:r w:rsidRPr="006F1645">
        <w:rPr>
          <w:rFonts w:ascii="Calibri" w:eastAsia="Calibri" w:hAnsi="Calibri" w:cs="Calibri"/>
          <w:lang w:val="ru-RU"/>
        </w:rPr>
        <w:t xml:space="preserve"> 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</w:t>
      </w:r>
      <w:r w:rsidR="007E728B">
        <w:rPr>
          <w:rFonts w:ascii="Calibri" w:eastAsia="Calibri" w:hAnsi="Calibri" w:cs="Calibri"/>
          <w:b/>
          <w:bCs/>
          <w:lang w:val="ru-RU"/>
        </w:rPr>
        <w:t>0</w:t>
      </w:r>
      <w:r w:rsidRPr="006F1645">
        <w:rPr>
          <w:rFonts w:ascii="Calibri" w:eastAsia="Calibri" w:hAnsi="Calibri" w:cs="Calibri"/>
          <w:b/>
          <w:bCs/>
          <w:lang w:val="ru-RU"/>
        </w:rPr>
        <w:t>..</w:t>
      </w:r>
      <w:r w:rsidR="007E728B">
        <w:rPr>
          <w:rFonts w:ascii="Calibri" w:eastAsia="Calibri" w:hAnsi="Calibri" w:cs="Calibri"/>
          <w:b/>
          <w:bCs/>
          <w:lang w:val="ru-RU"/>
        </w:rPr>
        <w:t>9</w:t>
      </w:r>
      <w:r w:rsidRPr="006F1645">
        <w:rPr>
          <w:rFonts w:ascii="Calibri" w:eastAsia="Calibri" w:hAnsi="Calibri" w:cs="Calibri"/>
          <w:b/>
          <w:bCs/>
          <w:lang w:val="ru-RU"/>
        </w:rPr>
        <w:t>]</w:t>
      </w:r>
    </w:p>
    <w:p w14:paraId="078949A3" w14:textId="77777777" w:rsidR="004402E8" w:rsidRPr="004402E8" w:rsidRDefault="004402E8" w:rsidP="004402E8">
      <w:pPr>
        <w:pStyle w:val="3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>Изход</w:t>
      </w:r>
      <w:r w:rsidRPr="006F1645">
        <w:rPr>
          <w:rFonts w:eastAsia="Calibri"/>
          <w:lang w:val="ru-RU"/>
        </w:rPr>
        <w:t>:</w:t>
      </w:r>
    </w:p>
    <w:p w14:paraId="38DAAAC9" w14:textId="20AB9AC5" w:rsidR="004402E8" w:rsidRPr="004402E8" w:rsidRDefault="004402E8" w:rsidP="004402E8">
      <w:pPr>
        <w:spacing w:before="40" w:after="40"/>
        <w:jc w:val="both"/>
        <w:rPr>
          <w:lang w:val="bg-BG"/>
        </w:rPr>
      </w:pPr>
      <w:r w:rsidRPr="004402E8">
        <w:rPr>
          <w:lang w:val="bg-BG"/>
        </w:rPr>
        <w:t xml:space="preserve">На конзолата да се отпечатат </w:t>
      </w:r>
      <w:r w:rsidRPr="004402E8">
        <w:rPr>
          <w:b/>
          <w:lang w:val="bg-BG"/>
        </w:rPr>
        <w:t xml:space="preserve">първите </w:t>
      </w:r>
      <w:r w:rsidRPr="006F1645">
        <w:rPr>
          <w:b/>
          <w:lang w:val="ru-RU"/>
        </w:rPr>
        <w:t xml:space="preserve">6 </w:t>
      </w:r>
      <w:r w:rsidR="007E728B">
        <w:rPr>
          <w:b/>
          <w:lang w:val="bg-BG"/>
        </w:rPr>
        <w:t>валидни</w:t>
      </w:r>
      <w:r w:rsidRPr="004402E8">
        <w:rPr>
          <w:b/>
          <w:lang w:val="bg-BG"/>
        </w:rPr>
        <w:t xml:space="preserve"> смени</w:t>
      </w:r>
      <w:r w:rsidRPr="004402E8">
        <w:rPr>
          <w:lang w:val="bg-BG"/>
        </w:rPr>
        <w:t xml:space="preserve"> по следния начин</w:t>
      </w:r>
      <w:r w:rsidRPr="006F1645">
        <w:rPr>
          <w:lang w:val="ru-RU"/>
        </w:rPr>
        <w:t>:</w:t>
      </w:r>
    </w:p>
    <w:p w14:paraId="37D6C02E" w14:textId="401DAD4B" w:rsidR="004402E8" w:rsidRPr="004402E8" w:rsidRDefault="004402E8" w:rsidP="004402E8">
      <w:pPr>
        <w:pStyle w:val="ac"/>
        <w:numPr>
          <w:ilvl w:val="0"/>
          <w:numId w:val="42"/>
        </w:numPr>
        <w:spacing w:before="40" w:after="40"/>
        <w:jc w:val="both"/>
        <w:rPr>
          <w:lang w:val="bg-BG"/>
        </w:rPr>
      </w:pPr>
      <w:r w:rsidRPr="004402E8">
        <w:rPr>
          <w:lang w:val="bg-BG"/>
        </w:rPr>
        <w:t>Ако смяната</w:t>
      </w:r>
      <w:r w:rsidRPr="004402E8">
        <w:rPr>
          <w:b/>
          <w:bCs/>
          <w:lang w:val="bg-BG"/>
        </w:rPr>
        <w:t xml:space="preserve"> е възможна и номерата </w:t>
      </w:r>
      <w:r w:rsidR="00394544">
        <w:rPr>
          <w:b/>
          <w:bCs/>
          <w:lang w:val="bg-BG"/>
        </w:rPr>
        <w:t>НЕ</w:t>
      </w:r>
      <w:r w:rsidRPr="004402E8">
        <w:rPr>
          <w:b/>
          <w:bCs/>
          <w:lang w:val="bg-BG"/>
        </w:rPr>
        <w:t xml:space="preserve"> съвпадат</w:t>
      </w:r>
      <w:r w:rsidRPr="006F1645">
        <w:rPr>
          <w:b/>
          <w:bCs/>
          <w:lang w:val="ru-RU"/>
        </w:rPr>
        <w:t>,</w:t>
      </w:r>
      <w:r w:rsidRPr="006F1645">
        <w:rPr>
          <w:lang w:val="ru-RU"/>
        </w:rPr>
        <w:t xml:space="preserve"> </w:t>
      </w:r>
      <w:r w:rsidR="007E728B">
        <w:rPr>
          <w:lang w:val="ru-RU"/>
        </w:rPr>
        <w:t xml:space="preserve">тя </w:t>
      </w:r>
      <w:r w:rsidR="007E728B" w:rsidRPr="007E728B">
        <w:rPr>
          <w:b/>
          <w:bCs/>
          <w:lang w:val="ru-RU"/>
        </w:rPr>
        <w:t>Е валидна</w:t>
      </w:r>
      <w:r w:rsidR="007E728B">
        <w:rPr>
          <w:lang w:val="ru-RU"/>
        </w:rPr>
        <w:t xml:space="preserve"> и трябва </w:t>
      </w:r>
      <w:r w:rsidRPr="004402E8">
        <w:rPr>
          <w:lang w:val="bg-BG"/>
        </w:rPr>
        <w:t>да се отпечата</w:t>
      </w:r>
      <w:r w:rsidRPr="006F1645">
        <w:rPr>
          <w:lang w:val="ru-RU"/>
        </w:rPr>
        <w:t>:</w:t>
      </w:r>
    </w:p>
    <w:p w14:paraId="44977269" w14:textId="77777777" w:rsidR="004402E8" w:rsidRPr="004402E8" w:rsidRDefault="004402E8" w:rsidP="004402E8">
      <w:pPr>
        <w:pStyle w:val="ac"/>
        <w:spacing w:before="40" w:after="40"/>
        <w:jc w:val="both"/>
        <w:rPr>
          <w:b/>
          <w:lang w:val="bg-BG"/>
        </w:rPr>
      </w:pPr>
      <w:r w:rsidRPr="004402E8">
        <w:rPr>
          <w:b/>
        </w:rPr>
        <w:t>"</w:t>
      </w:r>
      <w:r w:rsidRPr="004402E8">
        <w:rPr>
          <w:rFonts w:ascii="Consolas" w:hAnsi="Consolas"/>
          <w:b/>
        </w:rPr>
        <w:t>{</w:t>
      </w:r>
      <w:r w:rsidRPr="004402E8">
        <w:rPr>
          <w:rFonts w:ascii="Consolas" w:hAnsi="Consolas"/>
          <w:b/>
          <w:noProof/>
        </w:rPr>
        <w:t>K}{</w:t>
      </w:r>
      <w:r w:rsidRPr="004402E8">
        <w:rPr>
          <w:rFonts w:cstheme="minorHAnsi"/>
          <w:b/>
        </w:rPr>
        <w:t>L</w:t>
      </w:r>
      <w:r w:rsidRPr="004402E8">
        <w:rPr>
          <w:rFonts w:ascii="Consolas" w:hAnsi="Consolas"/>
          <w:b/>
          <w:noProof/>
        </w:rPr>
        <w:t>} - {</w:t>
      </w:r>
      <w:r w:rsidRPr="004402E8">
        <w:rPr>
          <w:rFonts w:cstheme="minorHAnsi"/>
          <w:b/>
        </w:rPr>
        <w:t>M</w:t>
      </w:r>
      <w:r w:rsidRPr="004402E8">
        <w:rPr>
          <w:rFonts w:ascii="Consolas" w:hAnsi="Consolas"/>
          <w:b/>
          <w:noProof/>
        </w:rPr>
        <w:t>}{</w:t>
      </w:r>
      <w:r w:rsidRPr="004402E8">
        <w:rPr>
          <w:rFonts w:cstheme="minorHAnsi"/>
          <w:b/>
        </w:rPr>
        <w:t>N</w:t>
      </w:r>
      <w:r w:rsidRPr="004402E8">
        <w:rPr>
          <w:rFonts w:ascii="Consolas" w:hAnsi="Consolas"/>
          <w:b/>
        </w:rPr>
        <w:t>}</w:t>
      </w:r>
      <w:r w:rsidRPr="004402E8">
        <w:rPr>
          <w:b/>
        </w:rPr>
        <w:t>"</w:t>
      </w:r>
    </w:p>
    <w:p w14:paraId="010D0DD9" w14:textId="49C4B9E2" w:rsidR="004402E8" w:rsidRPr="004402E8" w:rsidRDefault="004402E8" w:rsidP="004402E8">
      <w:pPr>
        <w:pStyle w:val="ac"/>
        <w:numPr>
          <w:ilvl w:val="0"/>
          <w:numId w:val="42"/>
        </w:numPr>
        <w:spacing w:before="40" w:after="40"/>
        <w:jc w:val="both"/>
        <w:rPr>
          <w:lang w:val="bg-BG"/>
        </w:rPr>
      </w:pPr>
      <w:r w:rsidRPr="004402E8">
        <w:rPr>
          <w:lang w:val="bg-BG"/>
        </w:rPr>
        <w:t xml:space="preserve">Ако смяната </w:t>
      </w:r>
      <w:r w:rsidRPr="004402E8">
        <w:rPr>
          <w:b/>
          <w:bCs/>
          <w:lang w:val="bg-BG"/>
        </w:rPr>
        <w:t>е възможна</w:t>
      </w:r>
      <w:r w:rsidR="007E728B">
        <w:rPr>
          <w:b/>
          <w:bCs/>
          <w:lang w:val="bg-BG"/>
        </w:rPr>
        <w:t>, но</w:t>
      </w:r>
      <w:r w:rsidRPr="004402E8">
        <w:rPr>
          <w:b/>
          <w:bCs/>
          <w:lang w:val="bg-BG"/>
        </w:rPr>
        <w:t xml:space="preserve"> номерата съвпадат</w:t>
      </w:r>
      <w:r w:rsidRPr="006F1645">
        <w:rPr>
          <w:lang w:val="ru-RU"/>
        </w:rPr>
        <w:t xml:space="preserve">, </w:t>
      </w:r>
      <w:r w:rsidR="007E728B">
        <w:rPr>
          <w:lang w:val="ru-RU"/>
        </w:rPr>
        <w:t xml:space="preserve">тя </w:t>
      </w:r>
      <w:r w:rsidR="007E728B" w:rsidRPr="007E728B">
        <w:rPr>
          <w:b/>
          <w:bCs/>
          <w:lang w:val="ru-RU"/>
        </w:rPr>
        <w:t>НЕ е валидна</w:t>
      </w:r>
      <w:r w:rsidR="007E728B">
        <w:rPr>
          <w:lang w:val="ru-RU"/>
        </w:rPr>
        <w:t xml:space="preserve"> и трябва </w:t>
      </w:r>
      <w:r w:rsidRPr="004402E8">
        <w:rPr>
          <w:lang w:val="bg-BG"/>
        </w:rPr>
        <w:t>да се отпечата</w:t>
      </w:r>
      <w:r w:rsidRPr="006F1645">
        <w:rPr>
          <w:lang w:val="ru-RU"/>
        </w:rPr>
        <w:t>:</w:t>
      </w:r>
    </w:p>
    <w:p w14:paraId="6CD9004B" w14:textId="77777777" w:rsidR="004402E8" w:rsidRPr="004402E8" w:rsidRDefault="004402E8" w:rsidP="004402E8">
      <w:pPr>
        <w:pStyle w:val="ac"/>
        <w:spacing w:before="40" w:after="40"/>
        <w:jc w:val="both"/>
        <w:rPr>
          <w:rFonts w:ascii="Consolas" w:hAnsi="Consolas"/>
          <w:b/>
          <w:lang w:val="bg-BG"/>
        </w:rPr>
      </w:pPr>
      <w:r w:rsidRPr="004402E8">
        <w:rPr>
          <w:rFonts w:ascii="Consolas" w:hAnsi="Consolas"/>
          <w:b/>
          <w:noProof/>
        </w:rPr>
        <w:t>"Cannot change the same player."</w:t>
      </w:r>
    </w:p>
    <w:p w14:paraId="5BED1B81" w14:textId="77777777" w:rsidR="004402E8" w:rsidRPr="004402E8" w:rsidRDefault="004402E8" w:rsidP="004402E8">
      <w:pPr>
        <w:pStyle w:val="3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>Примерен вход и изход</w:t>
      </w:r>
      <w:r w:rsidRPr="004402E8">
        <w:rPr>
          <w:rFonts w:eastAsia="Calibri"/>
        </w:rPr>
        <w:t>:</w:t>
      </w:r>
    </w:p>
    <w:tbl>
      <w:tblPr>
        <w:tblW w:w="1034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40"/>
        <w:gridCol w:w="3110"/>
        <w:gridCol w:w="6395"/>
      </w:tblGrid>
      <w:tr w:rsidR="004402E8" w:rsidRPr="004402E8" w14:paraId="11E7E3A9" w14:textId="77777777" w:rsidTr="00325F95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</w:tcPr>
          <w:p w14:paraId="32451C93" w14:textId="77777777" w:rsidR="004402E8" w:rsidRPr="004402E8" w:rsidRDefault="004402E8" w:rsidP="00325F95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Вход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065FEC8" w14:textId="77777777" w:rsidR="004402E8" w:rsidRPr="004402E8" w:rsidRDefault="004402E8" w:rsidP="00325F95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Изход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03EC0E29" w14:textId="77777777" w:rsidR="004402E8" w:rsidRPr="004402E8" w:rsidRDefault="004402E8" w:rsidP="00325F95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Обяснения</w:t>
            </w:r>
          </w:p>
        </w:tc>
      </w:tr>
      <w:tr w:rsidR="004402E8" w:rsidRPr="006F1645" w14:paraId="05D36C4A" w14:textId="77777777" w:rsidTr="00325F95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081576AE" w14:textId="77777777" w:rsidR="004402E8" w:rsidRPr="004402E8" w:rsidRDefault="004402E8" w:rsidP="00325F95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shd w:val="clear" w:color="auto" w:fill="BEC0B0"/>
              </w:rPr>
              <w:t>7</w:t>
            </w:r>
          </w:p>
          <w:p w14:paraId="3A76B219" w14:textId="77777777" w:rsidR="004402E8" w:rsidRPr="004402E8" w:rsidRDefault="004402E8" w:rsidP="00325F95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6</w:t>
            </w:r>
          </w:p>
          <w:p w14:paraId="769B4E75" w14:textId="77777777" w:rsidR="004402E8" w:rsidRPr="004402E8" w:rsidRDefault="004402E8" w:rsidP="00325F95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8</w:t>
            </w:r>
          </w:p>
          <w:p w14:paraId="3F1DD57E" w14:textId="77777777" w:rsidR="004402E8" w:rsidRPr="004402E8" w:rsidRDefault="004402E8" w:rsidP="00325F95">
            <w:pPr>
              <w:spacing w:before="40" w:after="40"/>
            </w:pPr>
            <w:r w:rsidRPr="004402E8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5</w:t>
            </w:r>
          </w:p>
        </w:tc>
        <w:tc>
          <w:tcPr>
            <w:tcW w:w="3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76940754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Cannot change the same player.</w:t>
            </w:r>
          </w:p>
          <w:p w14:paraId="27EA2970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highlight w:val="yellow"/>
              </w:rPr>
              <w:t>8</w:t>
            </w:r>
            <w:r w:rsidRPr="004402E8">
              <w:rPr>
                <w:rFonts w:ascii="Consolas" w:eastAsia="Consolas" w:hAnsi="Consolas" w:cs="Consolas"/>
                <w:noProof/>
                <w:highlight w:val="cyan"/>
              </w:rPr>
              <w:t>9</w:t>
            </w:r>
            <w:r w:rsidRPr="004402E8">
              <w:rPr>
                <w:rFonts w:ascii="Consolas" w:eastAsia="Consolas" w:hAnsi="Consolas" w:cs="Consolas"/>
                <w:noProof/>
              </w:rPr>
              <w:t xml:space="preserve"> - 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DBA4DE"/>
              </w:rPr>
              <w:t>8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FB8D8D"/>
              </w:rPr>
              <w:t>7</w:t>
            </w:r>
          </w:p>
          <w:p w14:paraId="5D447458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89 - 85</w:t>
            </w:r>
          </w:p>
          <w:p w14:paraId="263038D3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87 - 89</w:t>
            </w:r>
          </w:p>
          <w:p w14:paraId="2300BCDD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Cannot change the same player.</w:t>
            </w:r>
          </w:p>
          <w:p w14:paraId="6E5A2553" w14:textId="77777777" w:rsidR="004402E8" w:rsidRPr="004402E8" w:rsidRDefault="004402E8" w:rsidP="00325F95">
            <w:pPr>
              <w:spacing w:after="0"/>
            </w:pPr>
            <w:r w:rsidRPr="004402E8">
              <w:rPr>
                <w:rFonts w:ascii="Consolas" w:eastAsia="Consolas" w:hAnsi="Consolas" w:cs="Consolas"/>
                <w:noProof/>
              </w:rPr>
              <w:t>87 - 85</w:t>
            </w:r>
          </w:p>
        </w:tc>
        <w:tc>
          <w:tcPr>
            <w:tcW w:w="6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B494D2B" w14:textId="77777777" w:rsidR="007E728B" w:rsidRDefault="004402E8" w:rsidP="00325F95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 първия номер знаем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ч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4620144C" w14:textId="26A12560" w:rsidR="007E728B" w:rsidRDefault="004402E8" w:rsidP="00325F95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highlight w:val="lightGray"/>
                <w:lang w:val="ru-RU"/>
              </w:rPr>
              <w:t>7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1356E674" w14:textId="35A04DF1" w:rsidR="004402E8" w:rsidRPr="004402E8" w:rsidRDefault="007E728B" w:rsidP="00325F95">
            <w:pPr>
              <w:spacing w:before="40" w:after="4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="004402E8"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="004402E8"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="004402E8" w:rsidRPr="006F1645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  <w:lang w:val="ru-RU"/>
              </w:rPr>
              <w:t>6</w:t>
            </w:r>
            <w:r w:rsidR="004402E8"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="004402E8"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61B031FE" w14:textId="77777777" w:rsidR="007E728B" w:rsidRDefault="004402E8" w:rsidP="00325F95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Аналогичн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за втория номер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709740FD" w14:textId="77777777" w:rsidR="007E728B" w:rsidRDefault="004402E8" w:rsidP="00325F95">
            <w:pPr>
              <w:spacing w:before="0" w:after="0"/>
              <w:rPr>
                <w:rFonts w:ascii="Consolas" w:eastAsia="Consolas" w:hAnsi="Consolas" w:cs="Consolas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07D3A904" w14:textId="5C1C8E8E" w:rsidR="004402E8" w:rsidRPr="004402E8" w:rsidRDefault="007E728B" w:rsidP="00325F95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="004402E8"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="004402E8"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="004402E8" w:rsidRPr="006F1645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  <w:lang w:val="ru-RU"/>
              </w:rPr>
              <w:t>5</w:t>
            </w:r>
            <w:r w:rsidR="004402E8"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="004402E8"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5E07ACC2" w14:textId="0CCD350C" w:rsidR="004402E8" w:rsidRPr="004402E8" w:rsidRDefault="004402E8" w:rsidP="00325F95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почваме да генерираме всички възможни комбинации от цифри в тези интервал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генериран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9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я обач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е е 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онеже не изпълнява условието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ървата цифра на всеки номер да е четна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а втората нечет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8. </w:t>
            </w:r>
            <w:r w:rsidRPr="004402E8">
              <w:rPr>
                <w:rFonts w:ascii="Calibri" w:eastAsia="Calibri" w:hAnsi="Calibri" w:cs="Calibri"/>
                <w:lang w:val="bg-BG"/>
              </w:rPr>
              <w:t>Тя също не изпълнява условиет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следователно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 не я принтираме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,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 w:rsidR="00394544">
              <w:rPr>
                <w:rFonts w:ascii="Calibri" w:eastAsia="Calibri" w:hAnsi="Calibri" w:cs="Calibri"/>
                <w:lang w:val="bg-BG"/>
              </w:rPr>
              <w:t>.</w:t>
            </w:r>
          </w:p>
          <w:p w14:paraId="677B720E" w14:textId="53E6471F" w:rsidR="004402E8" w:rsidRPr="006F1645" w:rsidRDefault="004402E8" w:rsidP="00325F95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lastRenderedPageBreak/>
              <w:t xml:space="preserve">Стигаме до комбинацията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>,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двата номера са еднакв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принтираме съответния изход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-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 не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DBA4DE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FB8D8D"/>
                <w:lang w:val="ru-RU"/>
              </w:rPr>
              <w:t>7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да генерираме комбинации и стигаме до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7 – 85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</w:t>
            </w:r>
            <w:r w:rsidR="00CE6FB6">
              <w:rPr>
                <w:rFonts w:ascii="Calibri" w:eastAsia="Calibri" w:hAnsi="Calibri" w:cs="Calibri"/>
                <w:lang w:val="bg-BG"/>
              </w:rPr>
              <w:t>е четвъртат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валидна смя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>В конкретния случай нямаме повече валидни смен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за това не са принтирани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 </w:t>
            </w:r>
            <w:r w:rsidRPr="004402E8">
              <w:rPr>
                <w:rFonts w:ascii="Calibri" w:eastAsia="Calibri" w:hAnsi="Calibri" w:cs="Calibri"/>
                <w:lang w:val="bg-BG"/>
              </w:rPr>
              <w:t>такива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</w:tc>
      </w:tr>
      <w:tr w:rsidR="004402E8" w:rsidRPr="004402E8" w14:paraId="380CB93D" w14:textId="77777777" w:rsidTr="00325F95">
        <w:trPr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AEE0743" w14:textId="77777777" w:rsidR="004402E8" w:rsidRPr="004402E8" w:rsidRDefault="004402E8" w:rsidP="00325F95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lastRenderedPageBreak/>
              <w:t>6</w:t>
            </w:r>
          </w:p>
          <w:p w14:paraId="3899478B" w14:textId="77777777" w:rsidR="004402E8" w:rsidRPr="004402E8" w:rsidRDefault="004402E8" w:rsidP="00325F95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7</w:t>
            </w:r>
          </w:p>
          <w:p w14:paraId="6B5A6DCB" w14:textId="77777777" w:rsidR="004402E8" w:rsidRPr="004402E8" w:rsidRDefault="004402E8" w:rsidP="00325F95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5</w:t>
            </w:r>
          </w:p>
          <w:p w14:paraId="0732FDD6" w14:textId="77777777" w:rsidR="004402E8" w:rsidRPr="004402E8" w:rsidRDefault="004402E8" w:rsidP="00325F95">
            <w:pPr>
              <w:spacing w:after="0"/>
            </w:pPr>
            <w:r w:rsidRPr="004402E8">
              <w:rPr>
                <w:rFonts w:ascii="Consolas" w:eastAsia="Consolas" w:hAnsi="Consolas" w:cs="Consolas"/>
                <w:noProof/>
              </w:rPr>
              <w:t>6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4A409C3C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Cannot change the same player.</w:t>
            </w:r>
          </w:p>
          <w:p w14:paraId="2BB68B0E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67</w:t>
            </w:r>
          </w:p>
          <w:p w14:paraId="15016916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89</w:t>
            </w:r>
          </w:p>
          <w:p w14:paraId="72293207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87</w:t>
            </w:r>
          </w:p>
          <w:p w14:paraId="317129DC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69</w:t>
            </w:r>
          </w:p>
          <w:p w14:paraId="5D5FA560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Cannot change the same player.</w:t>
            </w:r>
          </w:p>
          <w:p w14:paraId="39584684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89</w:t>
            </w:r>
          </w:p>
          <w:p w14:paraId="0A960C59" w14:textId="77777777" w:rsidR="004402E8" w:rsidRPr="004402E8" w:rsidRDefault="004402E8" w:rsidP="00325F95">
            <w:pPr>
              <w:spacing w:after="0"/>
              <w:rPr>
                <w:rFonts w:ascii="Calibri" w:eastAsia="Calibri" w:hAnsi="Calibri" w:cs="Calibri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87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left w:w="84" w:type="dxa"/>
              <w:right w:w="84" w:type="dxa"/>
            </w:tcMar>
          </w:tcPr>
          <w:p w14:paraId="08FDCAE7" w14:textId="77777777" w:rsidR="00394544" w:rsidRPr="006F1645" w:rsidRDefault="004402E8" w:rsidP="00325F95">
            <w:pPr>
              <w:spacing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почваме да генерираме комбинациите от дадените числ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5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евалидна и не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Втората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 – 58, </w:t>
            </w:r>
            <w:r w:rsidRPr="004402E8">
              <w:rPr>
                <w:rFonts w:ascii="Calibri" w:eastAsia="Calibri" w:hAnsi="Calibri" w:cs="Calibri"/>
                <w:lang w:val="bg-BG"/>
              </w:rPr>
              <w:t>но същ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 и стигаме до комбинацият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омерата са еднакви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 принтираме</w:t>
            </w:r>
            <w:r w:rsidR="00394544">
              <w:rPr>
                <w:rFonts w:ascii="Calibri" w:eastAsia="Calibri" w:hAnsi="Calibri" w:cs="Calibri"/>
                <w:lang w:val="bg-BG"/>
              </w:rPr>
              <w:t xml:space="preserve">: </w:t>
            </w:r>
            <w:r w:rsidRPr="004402E8">
              <w:rPr>
                <w:rFonts w:ascii="Calibri" w:eastAsia="Calibri" w:hAnsi="Calibri" w:cs="Calibri"/>
              </w:rPr>
              <w:t>Cannot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chang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th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sam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player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3964765E" w14:textId="2D42F229" w:rsidR="004402E8" w:rsidRPr="004402E8" w:rsidRDefault="004402E8" w:rsidP="00325F95">
            <w:pPr>
              <w:spacing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8 </w:t>
            </w:r>
            <w:r w:rsidRPr="004402E8">
              <w:rPr>
                <w:rFonts w:ascii="Calibri" w:eastAsia="Calibri" w:hAnsi="Calibri" w:cs="Calibri"/>
                <w:lang w:val="bg-BG"/>
              </w:rPr>
              <w:t>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7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5E1DCB4A" w14:textId="01B1C363" w:rsidR="004402E8" w:rsidRPr="004402E8" w:rsidRDefault="004402E8" w:rsidP="00325F95">
            <w:pPr>
              <w:spacing w:after="0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тигаме до валидн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7-87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интираме я и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6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грамат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риключва</w:t>
            </w:r>
            <w:r w:rsidRPr="004402E8">
              <w:rPr>
                <w:rFonts w:ascii="Calibri" w:eastAsia="Calibri" w:hAnsi="Calibri" w:cs="Calibri"/>
              </w:rPr>
              <w:t xml:space="preserve">. </w:t>
            </w:r>
          </w:p>
        </w:tc>
      </w:tr>
    </w:tbl>
    <w:p w14:paraId="5B2B2D74" w14:textId="77777777" w:rsidR="004402E8" w:rsidRPr="004402E8" w:rsidRDefault="004402E8" w:rsidP="004402E8">
      <w:pPr>
        <w:rPr>
          <w:lang w:val="bg-BG"/>
        </w:rPr>
      </w:pPr>
    </w:p>
    <w:sectPr w:rsidR="004402E8" w:rsidRPr="004402E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7C65C4" w14:textId="77777777" w:rsidR="002D02A3" w:rsidRDefault="002D02A3" w:rsidP="008068A2">
      <w:pPr>
        <w:spacing w:after="0" w:line="240" w:lineRule="auto"/>
      </w:pPr>
      <w:r>
        <w:separator/>
      </w:r>
    </w:p>
  </w:endnote>
  <w:endnote w:type="continuationSeparator" w:id="0">
    <w:p w14:paraId="32431A42" w14:textId="77777777" w:rsidR="002D02A3" w:rsidRDefault="002D02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2DAAEA09" w:rsidR="004E4C1E" w:rsidRDefault="00C6339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111496F8">
              <wp:simplePos x="0" y="0"/>
              <wp:positionH relativeFrom="column">
                <wp:posOffset>1318895</wp:posOffset>
              </wp:positionH>
              <wp:positionV relativeFrom="paragraph">
                <wp:posOffset>35560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3.85pt;margin-top:28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69FAFB38">
              <wp:simplePos x="0" y="0"/>
              <wp:positionH relativeFrom="column">
                <wp:posOffset>1301115</wp:posOffset>
              </wp:positionH>
              <wp:positionV relativeFrom="paragraph">
                <wp:posOffset>88265</wp:posOffset>
              </wp:positionV>
              <wp:extent cx="533400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0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14576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C6339C" w:rsidRPr="00404592">
                              <w:rPr>
                                <w:rStyle w:val="a9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2.45pt;margin-top:6.95pt;width:420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" filled="f" stroked="f">
              <v:textbox inset=".5mm,1.2mm,.5mm,.5mm">
                <w:txbxContent>
                  <w:p w14:paraId="3391EAE8" w14:textId="2E14576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C6339C" w:rsidRPr="00404592">
                        <w:rPr>
                          <w:rStyle w:val="a9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B0517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84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84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B0517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84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84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3DED8A" w14:textId="77777777" w:rsidR="002D02A3" w:rsidRDefault="002D02A3" w:rsidP="008068A2">
      <w:pPr>
        <w:spacing w:after="0" w:line="240" w:lineRule="auto"/>
      </w:pPr>
      <w:r>
        <w:separator/>
      </w:r>
    </w:p>
  </w:footnote>
  <w:footnote w:type="continuationSeparator" w:id="0">
    <w:p w14:paraId="0EB719F8" w14:textId="77777777" w:rsidR="002D02A3" w:rsidRDefault="002D02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420500"/>
    <w:multiLevelType w:val="multilevel"/>
    <w:tmpl w:val="E7A40B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B0BF2"/>
    <w:multiLevelType w:val="hybridMultilevel"/>
    <w:tmpl w:val="A65ED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5620B8"/>
    <w:multiLevelType w:val="hybridMultilevel"/>
    <w:tmpl w:val="E7D0C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7811266">
    <w:abstractNumId w:val="0"/>
  </w:num>
  <w:num w:numId="2" w16cid:durableId="1619212858">
    <w:abstractNumId w:val="42"/>
  </w:num>
  <w:num w:numId="3" w16cid:durableId="1560435190">
    <w:abstractNumId w:val="9"/>
  </w:num>
  <w:num w:numId="4" w16cid:durableId="851408414">
    <w:abstractNumId w:val="27"/>
  </w:num>
  <w:num w:numId="5" w16cid:durableId="78135406">
    <w:abstractNumId w:val="28"/>
  </w:num>
  <w:num w:numId="6" w16cid:durableId="537203546">
    <w:abstractNumId w:val="33"/>
  </w:num>
  <w:num w:numId="7" w16cid:durableId="1290548580">
    <w:abstractNumId w:val="3"/>
  </w:num>
  <w:num w:numId="8" w16cid:durableId="297496131">
    <w:abstractNumId w:val="8"/>
  </w:num>
  <w:num w:numId="9" w16cid:durableId="1943804880">
    <w:abstractNumId w:val="25"/>
  </w:num>
  <w:num w:numId="10" w16cid:durableId="73721569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3178758">
    <w:abstractNumId w:val="4"/>
  </w:num>
  <w:num w:numId="12" w16cid:durableId="1494762153">
    <w:abstractNumId w:val="19"/>
  </w:num>
  <w:num w:numId="13" w16cid:durableId="803423520">
    <w:abstractNumId w:val="1"/>
  </w:num>
  <w:num w:numId="14" w16cid:durableId="657150319">
    <w:abstractNumId w:val="31"/>
  </w:num>
  <w:num w:numId="15" w16cid:durableId="1443652280">
    <w:abstractNumId w:val="10"/>
  </w:num>
  <w:num w:numId="16" w16cid:durableId="584345395">
    <w:abstractNumId w:val="37"/>
  </w:num>
  <w:num w:numId="17" w16cid:durableId="473327531">
    <w:abstractNumId w:val="26"/>
  </w:num>
  <w:num w:numId="18" w16cid:durableId="1059741114">
    <w:abstractNumId w:val="41"/>
  </w:num>
  <w:num w:numId="19" w16cid:durableId="1539001908">
    <w:abstractNumId w:val="34"/>
  </w:num>
  <w:num w:numId="20" w16cid:durableId="1330333943">
    <w:abstractNumId w:val="18"/>
  </w:num>
  <w:num w:numId="21" w16cid:durableId="1452900205">
    <w:abstractNumId w:val="30"/>
  </w:num>
  <w:num w:numId="22" w16cid:durableId="880939488">
    <w:abstractNumId w:val="12"/>
  </w:num>
  <w:num w:numId="23" w16cid:durableId="1535074943">
    <w:abstractNumId w:val="15"/>
  </w:num>
  <w:num w:numId="24" w16cid:durableId="390078732">
    <w:abstractNumId w:val="2"/>
  </w:num>
  <w:num w:numId="25" w16cid:durableId="1546746781">
    <w:abstractNumId w:val="7"/>
  </w:num>
  <w:num w:numId="26" w16cid:durableId="762720924">
    <w:abstractNumId w:val="16"/>
  </w:num>
  <w:num w:numId="27" w16cid:durableId="1656110096">
    <w:abstractNumId w:val="36"/>
  </w:num>
  <w:num w:numId="28" w16cid:durableId="253637392">
    <w:abstractNumId w:val="17"/>
  </w:num>
  <w:num w:numId="29" w16cid:durableId="793986008">
    <w:abstractNumId w:val="40"/>
  </w:num>
  <w:num w:numId="30" w16cid:durableId="1226405921">
    <w:abstractNumId w:val="21"/>
  </w:num>
  <w:num w:numId="31" w16cid:durableId="1048333783">
    <w:abstractNumId w:val="11"/>
  </w:num>
  <w:num w:numId="32" w16cid:durableId="1225799627">
    <w:abstractNumId w:val="35"/>
  </w:num>
  <w:num w:numId="33" w16cid:durableId="629554479">
    <w:abstractNumId w:val="38"/>
  </w:num>
  <w:num w:numId="34" w16cid:durableId="229777394">
    <w:abstractNumId w:val="24"/>
  </w:num>
  <w:num w:numId="35" w16cid:durableId="725909406">
    <w:abstractNumId w:val="39"/>
  </w:num>
  <w:num w:numId="36" w16cid:durableId="1232887196">
    <w:abstractNumId w:val="6"/>
  </w:num>
  <w:num w:numId="37" w16cid:durableId="1352535517">
    <w:abstractNumId w:val="22"/>
  </w:num>
  <w:num w:numId="38" w16cid:durableId="564535368">
    <w:abstractNumId w:val="14"/>
  </w:num>
  <w:num w:numId="39" w16cid:durableId="44258679">
    <w:abstractNumId w:val="29"/>
  </w:num>
  <w:num w:numId="40" w16cid:durableId="162865537">
    <w:abstractNumId w:val="23"/>
  </w:num>
  <w:num w:numId="41" w16cid:durableId="1502890280">
    <w:abstractNumId w:val="5"/>
  </w:num>
  <w:num w:numId="42" w16cid:durableId="52891567">
    <w:abstractNumId w:val="20"/>
  </w:num>
  <w:num w:numId="43" w16cid:durableId="627706441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sDA2MjawtDQ2NDBS0lEKTi0uzszPAykwrAUAwZqN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45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11F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A81"/>
    <w:rsid w:val="002326A7"/>
    <w:rsid w:val="00232E7D"/>
    <w:rsid w:val="00264287"/>
    <w:rsid w:val="0026589D"/>
    <w:rsid w:val="002664E1"/>
    <w:rsid w:val="002674C4"/>
    <w:rsid w:val="002819B5"/>
    <w:rsid w:val="002853F4"/>
    <w:rsid w:val="00294C3F"/>
    <w:rsid w:val="002A2D2D"/>
    <w:rsid w:val="002C539D"/>
    <w:rsid w:val="002C71C6"/>
    <w:rsid w:val="002D02A3"/>
    <w:rsid w:val="002D07CA"/>
    <w:rsid w:val="00305122"/>
    <w:rsid w:val="003230CF"/>
    <w:rsid w:val="0033212E"/>
    <w:rsid w:val="0033490F"/>
    <w:rsid w:val="003551A3"/>
    <w:rsid w:val="00355430"/>
    <w:rsid w:val="00380A57"/>
    <w:rsid w:val="003817EF"/>
    <w:rsid w:val="00382A45"/>
    <w:rsid w:val="0039454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1EF"/>
    <w:rsid w:val="004311CA"/>
    <w:rsid w:val="004402E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42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F72"/>
    <w:rsid w:val="006D239A"/>
    <w:rsid w:val="006E1302"/>
    <w:rsid w:val="006E2245"/>
    <w:rsid w:val="006E55B4"/>
    <w:rsid w:val="006E7E50"/>
    <w:rsid w:val="006F1645"/>
    <w:rsid w:val="00704432"/>
    <w:rsid w:val="007051DF"/>
    <w:rsid w:val="00713848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8B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53AB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327"/>
    <w:rsid w:val="00BB5B10"/>
    <w:rsid w:val="00BC56D6"/>
    <w:rsid w:val="00BE399E"/>
    <w:rsid w:val="00BE6F46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9C"/>
    <w:rsid w:val="00C82862"/>
    <w:rsid w:val="00C84E4D"/>
    <w:rsid w:val="00CA2FD0"/>
    <w:rsid w:val="00CB626D"/>
    <w:rsid w:val="00CD5181"/>
    <w:rsid w:val="00CD7485"/>
    <w:rsid w:val="00CE2360"/>
    <w:rsid w:val="00CE236C"/>
    <w:rsid w:val="00CE6FB6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69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99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99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A64ECD-5E65-4941-A293-A2C896286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6. Substitute</vt:lpstr>
    </vt:vector>
  </TitlesOfParts>
  <Company>SoftUni – https://softuni.org</Company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. Substitut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5</cp:revision>
  <cp:lastPrinted>2024-11-13T11:48:00Z</cp:lastPrinted>
  <dcterms:created xsi:type="dcterms:W3CDTF">2022-02-14T14:09:00Z</dcterms:created>
  <dcterms:modified xsi:type="dcterms:W3CDTF">2024-11-13T11:48:00Z</dcterms:modified>
  <cp:category>computer programming;programming;software development;software engineering</cp:category>
</cp:coreProperties>
</file>